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395933A3" w:rsidR="000D74FA" w:rsidRPr="003F2470" w:rsidRDefault="00AD7FD0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SPECIAL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3B629C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2D543320" w:rsidR="000D3F36" w:rsidRPr="000D74FA" w:rsidRDefault="000C727E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Wednes</w:t>
      </w:r>
      <w:r w:rsidR="00583230">
        <w:rPr>
          <w:rFonts w:ascii="Arial" w:eastAsia="Arial Unicode MS" w:hAnsi="Arial" w:cs="Arial"/>
          <w:b/>
          <w:color w:val="000000"/>
          <w:sz w:val="24"/>
          <w:szCs w:val="24"/>
        </w:rPr>
        <w:t>day, July 1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3717C8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7E92BD62" w:rsidR="000D3F36" w:rsidRPr="000D74FA" w:rsidRDefault="00583230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1749DB"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163D7A" w14:textId="77777777" w:rsidR="000C727E" w:rsidRDefault="000C727E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5754FB82" w14:textId="541B1A12" w:rsidR="000C6884" w:rsidRDefault="000C727E" w:rsidP="000C727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 9:45 </w:t>
      </w:r>
      <w:proofErr w:type="gramStart"/>
      <w:r>
        <w:rPr>
          <w:rFonts w:ascii="Arial" w:eastAsia="Times New Roman" w:hAnsi="Arial" w:cs="Arial"/>
          <w:b/>
          <w:sz w:val="24"/>
          <w:szCs w:val="24"/>
        </w:rPr>
        <w:t xml:space="preserve">AM  </w:t>
      </w:r>
      <w:r>
        <w:rPr>
          <w:rFonts w:ascii="Arial" w:eastAsia="Times New Roman" w:hAnsi="Arial" w:cs="Arial"/>
          <w:b/>
          <w:sz w:val="24"/>
          <w:szCs w:val="24"/>
        </w:rPr>
        <w:tab/>
      </w:r>
      <w:proofErr w:type="gramEnd"/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  <w:t>Award Presentation</w:t>
      </w:r>
    </w:p>
    <w:p w14:paraId="384F6137" w14:textId="77777777" w:rsidR="000C727E" w:rsidRDefault="000C727E" w:rsidP="000C727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4485DE92" w14:textId="06F40096" w:rsidR="000C727E" w:rsidRPr="000C727E" w:rsidRDefault="000C727E" w:rsidP="000C727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10:00 AM </w:t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  <w:t>Panel Discussion</w:t>
      </w:r>
    </w:p>
    <w:p w14:paraId="07ECB55C" w14:textId="04871D4E" w:rsidR="000D3F36" w:rsidRPr="00C05B74" w:rsidRDefault="000D3F36" w:rsidP="000C727E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C05B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B70B81" w14:textId="77777777" w:rsidR="00507BBF" w:rsidRDefault="00507BBF" w:rsidP="000D74FA">
      <w:pPr>
        <w:spacing w:after="0" w:line="240" w:lineRule="auto"/>
      </w:pPr>
      <w:r>
        <w:separator/>
      </w:r>
    </w:p>
  </w:endnote>
  <w:endnote w:type="continuationSeparator" w:id="0">
    <w:p w14:paraId="1D1AFAAE" w14:textId="77777777" w:rsidR="00507BBF" w:rsidRDefault="00507BBF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0C727E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E7478" w14:textId="77777777" w:rsidR="00507BBF" w:rsidRDefault="00507BBF" w:rsidP="000D74FA">
      <w:pPr>
        <w:spacing w:after="0" w:line="240" w:lineRule="auto"/>
      </w:pPr>
      <w:r>
        <w:separator/>
      </w:r>
    </w:p>
  </w:footnote>
  <w:footnote w:type="continuationSeparator" w:id="0">
    <w:p w14:paraId="7F4E4215" w14:textId="77777777" w:rsidR="00507BBF" w:rsidRDefault="00507BBF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D6B32"/>
    <w:multiLevelType w:val="hybridMultilevel"/>
    <w:tmpl w:val="3A7869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9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0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650C384F"/>
    <w:multiLevelType w:val="hybridMultilevel"/>
    <w:tmpl w:val="2F764E46"/>
    <w:lvl w:ilvl="0" w:tplc="5AB2F21A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4"/>
  </w:num>
  <w:num w:numId="2" w16cid:durableId="318000921">
    <w:abstractNumId w:val="14"/>
  </w:num>
  <w:num w:numId="3" w16cid:durableId="1165318004">
    <w:abstractNumId w:val="9"/>
  </w:num>
  <w:num w:numId="4" w16cid:durableId="2087527253">
    <w:abstractNumId w:val="6"/>
  </w:num>
  <w:num w:numId="5" w16cid:durableId="1576428738">
    <w:abstractNumId w:val="8"/>
  </w:num>
  <w:num w:numId="6" w16cid:durableId="1660040435">
    <w:abstractNumId w:val="3"/>
  </w:num>
  <w:num w:numId="7" w16cid:durableId="31462303">
    <w:abstractNumId w:val="15"/>
  </w:num>
  <w:num w:numId="8" w16cid:durableId="1968512015">
    <w:abstractNumId w:val="5"/>
  </w:num>
  <w:num w:numId="9" w16cid:durableId="1012683601">
    <w:abstractNumId w:val="10"/>
  </w:num>
  <w:num w:numId="10" w16cid:durableId="436603412">
    <w:abstractNumId w:val="4"/>
  </w:num>
  <w:num w:numId="11" w16cid:durableId="683939372">
    <w:abstractNumId w:val="11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3"/>
  </w:num>
  <w:num w:numId="15" w16cid:durableId="2135981131">
    <w:abstractNumId w:val="7"/>
  </w:num>
  <w:num w:numId="16" w16cid:durableId="15427941">
    <w:abstractNumId w:val="2"/>
  </w:num>
  <w:num w:numId="17" w16cid:durableId="13039258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8075E"/>
    <w:rsid w:val="000A46BA"/>
    <w:rsid w:val="000B22F5"/>
    <w:rsid w:val="000C0861"/>
    <w:rsid w:val="000C6884"/>
    <w:rsid w:val="000C6A08"/>
    <w:rsid w:val="000C727E"/>
    <w:rsid w:val="000D21B5"/>
    <w:rsid w:val="000D3F36"/>
    <w:rsid w:val="000D74FA"/>
    <w:rsid w:val="001007EA"/>
    <w:rsid w:val="001050FC"/>
    <w:rsid w:val="00110F4C"/>
    <w:rsid w:val="00114DC8"/>
    <w:rsid w:val="00117281"/>
    <w:rsid w:val="001749DB"/>
    <w:rsid w:val="001A20DD"/>
    <w:rsid w:val="001A2DA2"/>
    <w:rsid w:val="001A5C95"/>
    <w:rsid w:val="001C3F74"/>
    <w:rsid w:val="001F1A40"/>
    <w:rsid w:val="001F378E"/>
    <w:rsid w:val="002029E0"/>
    <w:rsid w:val="0021049B"/>
    <w:rsid w:val="00211BE5"/>
    <w:rsid w:val="0022423B"/>
    <w:rsid w:val="002417FA"/>
    <w:rsid w:val="00247D36"/>
    <w:rsid w:val="002E5BA2"/>
    <w:rsid w:val="002F6422"/>
    <w:rsid w:val="002F734E"/>
    <w:rsid w:val="003717C8"/>
    <w:rsid w:val="003842B4"/>
    <w:rsid w:val="003845C7"/>
    <w:rsid w:val="003B629C"/>
    <w:rsid w:val="003C43DB"/>
    <w:rsid w:val="003C5C85"/>
    <w:rsid w:val="003F2470"/>
    <w:rsid w:val="003F379C"/>
    <w:rsid w:val="00464E33"/>
    <w:rsid w:val="00465A7E"/>
    <w:rsid w:val="00466138"/>
    <w:rsid w:val="00490A6B"/>
    <w:rsid w:val="004C5E3F"/>
    <w:rsid w:val="004E1993"/>
    <w:rsid w:val="00502F3B"/>
    <w:rsid w:val="00507BBF"/>
    <w:rsid w:val="0053186C"/>
    <w:rsid w:val="005530F4"/>
    <w:rsid w:val="005544F6"/>
    <w:rsid w:val="00583230"/>
    <w:rsid w:val="005A539E"/>
    <w:rsid w:val="005B021D"/>
    <w:rsid w:val="005C765B"/>
    <w:rsid w:val="005F18F7"/>
    <w:rsid w:val="005F1A9F"/>
    <w:rsid w:val="00657CDA"/>
    <w:rsid w:val="00671400"/>
    <w:rsid w:val="00672E97"/>
    <w:rsid w:val="006D4DC2"/>
    <w:rsid w:val="006E3CB1"/>
    <w:rsid w:val="006E65D8"/>
    <w:rsid w:val="00760E6C"/>
    <w:rsid w:val="00775C17"/>
    <w:rsid w:val="00783203"/>
    <w:rsid w:val="007A1156"/>
    <w:rsid w:val="007A6CE0"/>
    <w:rsid w:val="007B37E1"/>
    <w:rsid w:val="007C0459"/>
    <w:rsid w:val="007E345A"/>
    <w:rsid w:val="007E3B80"/>
    <w:rsid w:val="0080784D"/>
    <w:rsid w:val="00872879"/>
    <w:rsid w:val="00875E39"/>
    <w:rsid w:val="00877563"/>
    <w:rsid w:val="008824EB"/>
    <w:rsid w:val="008971A8"/>
    <w:rsid w:val="008A1AF6"/>
    <w:rsid w:val="008C20A5"/>
    <w:rsid w:val="008D128E"/>
    <w:rsid w:val="008D46E5"/>
    <w:rsid w:val="008D5997"/>
    <w:rsid w:val="008E0D8F"/>
    <w:rsid w:val="008F554E"/>
    <w:rsid w:val="00906D9C"/>
    <w:rsid w:val="00930BF3"/>
    <w:rsid w:val="00937804"/>
    <w:rsid w:val="00937E67"/>
    <w:rsid w:val="00941086"/>
    <w:rsid w:val="00950C1E"/>
    <w:rsid w:val="00967145"/>
    <w:rsid w:val="009725F2"/>
    <w:rsid w:val="009876AC"/>
    <w:rsid w:val="009922E8"/>
    <w:rsid w:val="00993052"/>
    <w:rsid w:val="009B2177"/>
    <w:rsid w:val="009E70CD"/>
    <w:rsid w:val="009F6E92"/>
    <w:rsid w:val="009F7EA1"/>
    <w:rsid w:val="00A0006A"/>
    <w:rsid w:val="00A020D0"/>
    <w:rsid w:val="00A07ACA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756CE"/>
    <w:rsid w:val="00B849D3"/>
    <w:rsid w:val="00B94A70"/>
    <w:rsid w:val="00BA6809"/>
    <w:rsid w:val="00C05B74"/>
    <w:rsid w:val="00C21533"/>
    <w:rsid w:val="00C501E2"/>
    <w:rsid w:val="00C837EA"/>
    <w:rsid w:val="00C90A07"/>
    <w:rsid w:val="00CA2DBB"/>
    <w:rsid w:val="00CA477D"/>
    <w:rsid w:val="00D02F30"/>
    <w:rsid w:val="00D17898"/>
    <w:rsid w:val="00D366AC"/>
    <w:rsid w:val="00D40C82"/>
    <w:rsid w:val="00D43860"/>
    <w:rsid w:val="00D47CD0"/>
    <w:rsid w:val="00DA3F4F"/>
    <w:rsid w:val="00DC6006"/>
    <w:rsid w:val="00DF7C3F"/>
    <w:rsid w:val="00E058B9"/>
    <w:rsid w:val="00E515EA"/>
    <w:rsid w:val="00E600A7"/>
    <w:rsid w:val="00E67D22"/>
    <w:rsid w:val="00E75B85"/>
    <w:rsid w:val="00E81995"/>
    <w:rsid w:val="00E838CB"/>
    <w:rsid w:val="00EA0AB5"/>
    <w:rsid w:val="00EE68E4"/>
    <w:rsid w:val="00F33536"/>
    <w:rsid w:val="00F62404"/>
    <w:rsid w:val="00F65C6B"/>
    <w:rsid w:val="00F83A76"/>
    <w:rsid w:val="00F84235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docId w15:val="{730D9ED7-FD19-46CA-9A5F-12E4FA09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4-01-09T18:00:00Z</cp:lastPrinted>
  <dcterms:created xsi:type="dcterms:W3CDTF">2024-07-08T18:46:00Z</dcterms:created>
  <dcterms:modified xsi:type="dcterms:W3CDTF">2024-07-0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